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FD466" w14:textId="0B9352FD" w:rsidR="006B21DC" w:rsidRPr="001B39EF" w:rsidRDefault="003F1648" w:rsidP="001B39EF">
      <w:pPr>
        <w:pStyle w:val="EPMPageHeading"/>
      </w:pPr>
      <w:r w:rsidRPr="001B39EF">
        <w:rPr>
          <w:noProof/>
        </w:rPr>
        <w:drawing>
          <wp:anchor distT="0" distB="0" distL="114300" distR="114300" simplePos="0" relativeHeight="251658752"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1B39EF" w:rsidRPr="001B39EF">
        <w:t>Job Description</w:t>
      </w:r>
    </w:p>
    <w:p w14:paraId="2DE369DC" w14:textId="278EAD3D" w:rsidR="001B39EF" w:rsidRDefault="001B39EF" w:rsidP="001B39EF">
      <w:pPr>
        <w:pStyle w:val="EPMTextstyle"/>
      </w:pPr>
      <w:r w:rsidRPr="001B39EF">
        <w:t>This school/college is committed to safeguarding and promoting the welfare of children and young people and expects all staff to share this commitment</w:t>
      </w:r>
      <w:r>
        <w:t>.</w:t>
      </w:r>
    </w:p>
    <w:tbl>
      <w:tblPr>
        <w:tblStyle w:val="TableGrid"/>
        <w:tblW w:w="0" w:type="auto"/>
        <w:tblLook w:val="04A0" w:firstRow="1" w:lastRow="0" w:firstColumn="1" w:lastColumn="0" w:noHBand="0" w:noVBand="1"/>
      </w:tblPr>
      <w:tblGrid>
        <w:gridCol w:w="2689"/>
        <w:gridCol w:w="7165"/>
      </w:tblGrid>
      <w:tr w:rsidR="001B39EF" w14:paraId="03CA41D0" w14:textId="77777777" w:rsidTr="001B39EF">
        <w:tc>
          <w:tcPr>
            <w:tcW w:w="2689" w:type="dxa"/>
            <w:shd w:val="clear" w:color="auto" w:fill="F0F0EB"/>
          </w:tcPr>
          <w:p w14:paraId="74D14357" w14:textId="27F0E41A" w:rsidR="001B39EF" w:rsidRPr="001B39EF" w:rsidRDefault="001B39EF" w:rsidP="001B39EF">
            <w:pPr>
              <w:pStyle w:val="EPMFormText"/>
            </w:pPr>
            <w:r w:rsidRPr="001B39EF">
              <w:t>Post</w:t>
            </w:r>
          </w:p>
        </w:tc>
        <w:tc>
          <w:tcPr>
            <w:tcW w:w="7165" w:type="dxa"/>
          </w:tcPr>
          <w:p w14:paraId="1B115A84" w14:textId="3B0D2D5D" w:rsidR="001B39EF" w:rsidRDefault="001B39EF" w:rsidP="001B39EF">
            <w:pPr>
              <w:pStyle w:val="EPMTextstyle"/>
              <w:spacing w:before="60" w:after="60"/>
            </w:pPr>
            <w:r w:rsidRPr="001B39EF">
              <w:t>School Secretary</w:t>
            </w:r>
          </w:p>
        </w:tc>
      </w:tr>
      <w:tr w:rsidR="001B39EF" w14:paraId="775D45E6" w14:textId="77777777" w:rsidTr="001B39EF">
        <w:tc>
          <w:tcPr>
            <w:tcW w:w="2689" w:type="dxa"/>
            <w:shd w:val="clear" w:color="auto" w:fill="F0F0EB"/>
          </w:tcPr>
          <w:p w14:paraId="014B8376" w14:textId="451940CE" w:rsidR="001B39EF" w:rsidRPr="001B39EF" w:rsidRDefault="001B39EF" w:rsidP="001B39EF">
            <w:pPr>
              <w:pStyle w:val="EPMFormText"/>
            </w:pPr>
            <w:r w:rsidRPr="001B39EF">
              <w:t>Grade</w:t>
            </w:r>
          </w:p>
        </w:tc>
        <w:tc>
          <w:tcPr>
            <w:tcW w:w="7165" w:type="dxa"/>
          </w:tcPr>
          <w:p w14:paraId="48FEF080" w14:textId="77777777" w:rsidR="001B39EF" w:rsidRDefault="001B39EF" w:rsidP="001B39EF">
            <w:pPr>
              <w:pStyle w:val="EPMTextstyle"/>
              <w:spacing w:before="60" w:after="60"/>
            </w:pPr>
          </w:p>
        </w:tc>
      </w:tr>
    </w:tbl>
    <w:p w14:paraId="39418C1A" w14:textId="08F350F5" w:rsidR="001B39EF" w:rsidRPr="001B39EF" w:rsidRDefault="001B39EF" w:rsidP="001B39EF">
      <w:pPr>
        <w:pStyle w:val="EPMSubheading"/>
      </w:pPr>
      <w:r w:rsidRPr="001B39EF">
        <w:t xml:space="preserve">Purpose Of the </w:t>
      </w:r>
      <w:r w:rsidR="007407A7">
        <w:t>Post</w:t>
      </w:r>
    </w:p>
    <w:p w14:paraId="3784BF7B" w14:textId="19DBC065" w:rsidR="00DC5684" w:rsidRDefault="00DC5684" w:rsidP="001B39EF">
      <w:pPr>
        <w:pStyle w:val="EPMTextstyle"/>
      </w:pPr>
      <w:r w:rsidRPr="00DC5684">
        <w:t xml:space="preserve">To support the school in attaining its aims and objectives by providing an effective administrative service within the establishment and assisting the Headteacher in the preparation and monitoring of the school’s budgetary provision to ensure proper accounting of all school </w:t>
      </w:r>
      <w:proofErr w:type="gramStart"/>
      <w:r w:rsidRPr="00DC5684">
        <w:t>finances</w:t>
      </w:r>
      <w:proofErr w:type="gramEnd"/>
    </w:p>
    <w:p w14:paraId="01907B41" w14:textId="5E2457DD" w:rsidR="001B39EF" w:rsidRDefault="001B39EF" w:rsidP="001B39EF">
      <w:pPr>
        <w:pStyle w:val="EPMSubheading"/>
      </w:pPr>
      <w:r>
        <w:t xml:space="preserve">Main </w:t>
      </w:r>
      <w:r w:rsidR="00D942DA">
        <w:t>Tasks</w:t>
      </w:r>
    </w:p>
    <w:p w14:paraId="334B960C" w14:textId="00ED770A" w:rsidR="00A606CC" w:rsidRPr="00A606CC" w:rsidRDefault="00A606CC" w:rsidP="00A606CC">
      <w:pPr>
        <w:pStyle w:val="EPMSubheading2"/>
      </w:pPr>
      <w:r w:rsidRPr="00A606CC">
        <w:t>Finance</w:t>
      </w:r>
    </w:p>
    <w:p w14:paraId="16930887" w14:textId="77777777" w:rsidR="00470F08" w:rsidRPr="00470F08" w:rsidRDefault="00470F08" w:rsidP="00AD1278">
      <w:pPr>
        <w:pStyle w:val="EPMNumberedcopy"/>
        <w:tabs>
          <w:tab w:val="clear" w:pos="284"/>
          <w:tab w:val="left" w:pos="426"/>
        </w:tabs>
        <w:ind w:left="426" w:hanging="426"/>
      </w:pPr>
      <w:r w:rsidRPr="00470F08">
        <w:t>Management of school fund and associated bank account ensuring audit carried out at year end.</w:t>
      </w:r>
    </w:p>
    <w:p w14:paraId="1A178338" w14:textId="7779F9E3" w:rsidR="00470F08" w:rsidRPr="00470F08" w:rsidRDefault="00470F08" w:rsidP="00AD1278">
      <w:pPr>
        <w:pStyle w:val="EPMNumberedcopy"/>
        <w:tabs>
          <w:tab w:val="clear" w:pos="284"/>
          <w:tab w:val="left" w:pos="426"/>
        </w:tabs>
        <w:ind w:left="426" w:hanging="426"/>
      </w:pPr>
      <w:r w:rsidRPr="00470F08">
        <w:t>Preparation of budgets with accountancy advice within timetable for final approval. Advising on budget position and budget preparation having an oversight of all accounts - reporting difficulties to Headteacher</w:t>
      </w:r>
    </w:p>
    <w:p w14:paraId="2CBF2E2C" w14:textId="5C3A6A36" w:rsidR="00470F08" w:rsidRPr="00470F08" w:rsidRDefault="00470F08" w:rsidP="00AD1278">
      <w:pPr>
        <w:pStyle w:val="EPMNumberedcopy"/>
        <w:tabs>
          <w:tab w:val="clear" w:pos="284"/>
          <w:tab w:val="left" w:pos="426"/>
        </w:tabs>
        <w:ind w:left="426" w:hanging="426"/>
      </w:pPr>
      <w:r w:rsidRPr="00470F08">
        <w:t>Managing ‘Key Solutions Cash Accounts’ for school budget and reconciling spreadsheets of school expenditure and assisting in budgetary forecasts.</w:t>
      </w:r>
    </w:p>
    <w:p w14:paraId="5A6B5E58" w14:textId="04B6212A" w:rsidR="001B39EF" w:rsidRDefault="00470F08" w:rsidP="00AD1278">
      <w:pPr>
        <w:pStyle w:val="EPMNumberedcopy"/>
        <w:tabs>
          <w:tab w:val="clear" w:pos="284"/>
          <w:tab w:val="left" w:pos="426"/>
        </w:tabs>
        <w:ind w:left="426" w:hanging="426"/>
      </w:pPr>
      <w:r w:rsidRPr="00470F08">
        <w:t>Carryout ordering/invoicing procedures in accordance with financial regulations to assist with the maintenance of budgetary commitment.</w:t>
      </w:r>
    </w:p>
    <w:p w14:paraId="2D2B7480" w14:textId="77777777" w:rsidR="0024339B" w:rsidRDefault="0024339B" w:rsidP="0024339B">
      <w:pPr>
        <w:pStyle w:val="EPMSubheading2"/>
      </w:pPr>
      <w:r>
        <w:t>Management/Supervisory role</w:t>
      </w:r>
    </w:p>
    <w:p w14:paraId="77211482" w14:textId="7DD71FDF" w:rsidR="0024339B" w:rsidRDefault="0024339B" w:rsidP="00AD1278">
      <w:pPr>
        <w:pStyle w:val="EPMNumberedcopy"/>
        <w:numPr>
          <w:ilvl w:val="0"/>
          <w:numId w:val="18"/>
        </w:numPr>
        <w:tabs>
          <w:tab w:val="clear" w:pos="284"/>
          <w:tab w:val="left" w:pos="426"/>
        </w:tabs>
        <w:ind w:left="426" w:hanging="426"/>
      </w:pPr>
      <w:r>
        <w:t>Co-ordinate the allocation and programming of the work of two clerical assistants (1 x 10 hours per week and 1 x 18.75 hours per week) to ensure the needs and priorities of the school are met.</w:t>
      </w:r>
    </w:p>
    <w:p w14:paraId="290E0EF4" w14:textId="0773D05F" w:rsidR="0024339B" w:rsidRDefault="0024339B" w:rsidP="00AD1278">
      <w:pPr>
        <w:pStyle w:val="EPMNumberedcopy"/>
        <w:tabs>
          <w:tab w:val="clear" w:pos="284"/>
          <w:tab w:val="left" w:pos="426"/>
        </w:tabs>
        <w:ind w:left="426" w:hanging="426"/>
      </w:pPr>
      <w:r>
        <w:t xml:space="preserve">Ensure that new clerical staff are inducted, and relevant training is </w:t>
      </w:r>
      <w:proofErr w:type="gramStart"/>
      <w:r>
        <w:t>provided</w:t>
      </w:r>
      <w:proofErr w:type="gramEnd"/>
    </w:p>
    <w:p w14:paraId="5DD4FB62" w14:textId="63AE2E86" w:rsidR="0024339B" w:rsidRDefault="0024339B" w:rsidP="00AD1278">
      <w:pPr>
        <w:pStyle w:val="EPMNumberedcopy"/>
        <w:tabs>
          <w:tab w:val="clear" w:pos="284"/>
          <w:tab w:val="left" w:pos="426"/>
        </w:tabs>
        <w:ind w:left="426" w:hanging="426"/>
      </w:pPr>
      <w:r>
        <w:t>Provide training for clerical assistants on the use of computers to their full potential.</w:t>
      </w:r>
    </w:p>
    <w:p w14:paraId="5A22F6B6" w14:textId="5F416AEB" w:rsidR="00470F08" w:rsidRDefault="0024339B" w:rsidP="00AD1278">
      <w:pPr>
        <w:pStyle w:val="EPMNumberedcopy"/>
        <w:tabs>
          <w:tab w:val="clear" w:pos="284"/>
          <w:tab w:val="left" w:pos="426"/>
        </w:tabs>
        <w:ind w:left="426" w:hanging="426"/>
      </w:pPr>
      <w:r>
        <w:t xml:space="preserve">Provide training for clerical assistants on office procedures and </w:t>
      </w:r>
      <w:proofErr w:type="gramStart"/>
      <w:r>
        <w:t>systems</w:t>
      </w:r>
      <w:proofErr w:type="gramEnd"/>
    </w:p>
    <w:p w14:paraId="6BAFB513" w14:textId="33E1BA0D" w:rsidR="00513509" w:rsidRDefault="00513509" w:rsidP="00AD1278">
      <w:pPr>
        <w:pStyle w:val="EPMNumberedcopy"/>
        <w:tabs>
          <w:tab w:val="clear" w:pos="284"/>
          <w:tab w:val="left" w:pos="426"/>
        </w:tabs>
        <w:ind w:left="426" w:hanging="426"/>
      </w:pPr>
      <w:r w:rsidRPr="00513509">
        <w:t>Responsible for the annual review of the clerical assistants.  amending and updating job descriptions as required.</w:t>
      </w:r>
    </w:p>
    <w:p w14:paraId="0C6C98EB" w14:textId="77777777" w:rsidR="00F05B60" w:rsidRDefault="00F05B60" w:rsidP="00F05B60">
      <w:pPr>
        <w:pStyle w:val="EPMSubheading2"/>
      </w:pPr>
      <w:r>
        <w:t>Secretarial</w:t>
      </w:r>
    </w:p>
    <w:p w14:paraId="3D331B48" w14:textId="1499ABEA" w:rsidR="00F05B60" w:rsidRDefault="00F05B60" w:rsidP="00AD1278">
      <w:pPr>
        <w:pStyle w:val="EPMNumberedcopy"/>
        <w:numPr>
          <w:ilvl w:val="0"/>
          <w:numId w:val="19"/>
        </w:numPr>
        <w:tabs>
          <w:tab w:val="clear" w:pos="284"/>
          <w:tab w:val="clear" w:pos="567"/>
          <w:tab w:val="left" w:pos="709"/>
        </w:tabs>
        <w:ind w:left="426" w:hanging="426"/>
      </w:pPr>
      <w:r>
        <w:t>To act as personnel assistant to Headteacher</w:t>
      </w:r>
    </w:p>
    <w:p w14:paraId="5ED4574B" w14:textId="493E0949" w:rsidR="00F05B60" w:rsidRDefault="00F05B60" w:rsidP="00AD1278">
      <w:pPr>
        <w:pStyle w:val="EPMNumberedcopy"/>
        <w:tabs>
          <w:tab w:val="clear" w:pos="284"/>
          <w:tab w:val="clear" w:pos="567"/>
          <w:tab w:val="left" w:pos="709"/>
        </w:tabs>
        <w:ind w:left="426" w:hanging="426"/>
      </w:pPr>
      <w:r>
        <w:t>To provide secretarial and administrative support services to the Headteacher and other members of staff and School Governors, in accordance with good secretarial practice.</w:t>
      </w:r>
    </w:p>
    <w:p w14:paraId="75AB5BB6" w14:textId="6C9ED2CE" w:rsidR="00005A6F" w:rsidRDefault="00F05B60" w:rsidP="00AD1278">
      <w:pPr>
        <w:pStyle w:val="EPMNumberedcopy"/>
        <w:tabs>
          <w:tab w:val="clear" w:pos="284"/>
          <w:tab w:val="clear" w:pos="567"/>
          <w:tab w:val="left" w:pos="709"/>
        </w:tabs>
        <w:ind w:left="426" w:hanging="426"/>
      </w:pPr>
      <w:r>
        <w:t>Draft and word process the weekly newsletter to parents and staff bulletin</w:t>
      </w:r>
      <w:r w:rsidR="009E0406">
        <w:t>.</w:t>
      </w:r>
    </w:p>
    <w:p w14:paraId="240A175B" w14:textId="77777777" w:rsidR="00005A6F" w:rsidRDefault="00005A6F">
      <w:pPr>
        <w:rPr>
          <w:rFonts w:cs="Tahoma"/>
          <w:sz w:val="21"/>
          <w:szCs w:val="20"/>
        </w:rPr>
      </w:pPr>
      <w:r>
        <w:br w:type="page"/>
      </w:r>
    </w:p>
    <w:p w14:paraId="768D187B" w14:textId="77777777" w:rsidR="00005A6F" w:rsidRDefault="00005A6F" w:rsidP="00005A6F">
      <w:pPr>
        <w:pStyle w:val="EPMSubheading2"/>
      </w:pPr>
      <w:r>
        <w:lastRenderedPageBreak/>
        <w:t>Clerk to the Governors</w:t>
      </w:r>
    </w:p>
    <w:p w14:paraId="1DF11BCD" w14:textId="699752E6" w:rsidR="00005A6F" w:rsidRDefault="00005A6F" w:rsidP="00AD1278">
      <w:pPr>
        <w:pStyle w:val="EPMNumberedcopy"/>
        <w:numPr>
          <w:ilvl w:val="0"/>
          <w:numId w:val="20"/>
        </w:numPr>
        <w:tabs>
          <w:tab w:val="clear" w:pos="284"/>
          <w:tab w:val="clear" w:pos="567"/>
          <w:tab w:val="left" w:pos="709"/>
        </w:tabs>
        <w:ind w:left="426" w:hanging="426"/>
      </w:pPr>
      <w:r>
        <w:t>To act as Clerk to the Governing and provide timely and effective support to ensure the effective conduct of their business in accordance with articles of government.</w:t>
      </w:r>
    </w:p>
    <w:p w14:paraId="138C5429" w14:textId="045ED798" w:rsidR="00005A6F" w:rsidRDefault="00005A6F" w:rsidP="00AD1278">
      <w:pPr>
        <w:pStyle w:val="EPMNumberedcopy"/>
        <w:tabs>
          <w:tab w:val="clear" w:pos="284"/>
          <w:tab w:val="clear" w:pos="567"/>
          <w:tab w:val="left" w:pos="709"/>
        </w:tabs>
        <w:ind w:left="426" w:hanging="426"/>
      </w:pPr>
      <w:r>
        <w:t>Attending and minuting all meetings of the Governing Body and Sub Committees</w:t>
      </w:r>
    </w:p>
    <w:p w14:paraId="5D0A309D" w14:textId="17C575B0" w:rsidR="00005A6F" w:rsidRDefault="00005A6F" w:rsidP="00AD1278">
      <w:pPr>
        <w:pStyle w:val="EPMNumberedcopy"/>
        <w:tabs>
          <w:tab w:val="clear" w:pos="284"/>
          <w:tab w:val="clear" w:pos="567"/>
          <w:tab w:val="left" w:pos="709"/>
        </w:tabs>
        <w:ind w:left="426" w:hanging="426"/>
      </w:pPr>
      <w:r>
        <w:t>Provide timely and effective operation of secretarial services to the governing body in accordance with good secretarial practice.</w:t>
      </w:r>
    </w:p>
    <w:p w14:paraId="404E7076" w14:textId="15C8C4D2" w:rsidR="00005A6F" w:rsidRDefault="00005A6F" w:rsidP="00AD1278">
      <w:pPr>
        <w:pStyle w:val="EPMNumberedcopy"/>
        <w:tabs>
          <w:tab w:val="clear" w:pos="284"/>
          <w:tab w:val="clear" w:pos="567"/>
          <w:tab w:val="left" w:pos="709"/>
        </w:tabs>
        <w:ind w:left="426" w:hanging="426"/>
      </w:pPr>
      <w:r>
        <w:t xml:space="preserve">Arrange and co-ordinate all meeting of the governing body and sub </w:t>
      </w:r>
      <w:proofErr w:type="gramStart"/>
      <w:r>
        <w:t>committees</w:t>
      </w:r>
      <w:proofErr w:type="gramEnd"/>
    </w:p>
    <w:p w14:paraId="72CF53C5" w14:textId="524F8708" w:rsidR="00005A6F" w:rsidRDefault="00005A6F" w:rsidP="00AD1278">
      <w:pPr>
        <w:pStyle w:val="EPMNumberedcopy"/>
        <w:tabs>
          <w:tab w:val="clear" w:pos="284"/>
          <w:tab w:val="clear" w:pos="567"/>
          <w:tab w:val="left" w:pos="709"/>
        </w:tabs>
        <w:ind w:left="426" w:hanging="426"/>
      </w:pPr>
      <w:r>
        <w:t>Co-ordinate agenda items and circulate agendas for meetings.</w:t>
      </w:r>
    </w:p>
    <w:p w14:paraId="6902AEFD" w14:textId="4EDAB55C" w:rsidR="00005A6F" w:rsidRDefault="00005A6F" w:rsidP="00AD1278">
      <w:pPr>
        <w:pStyle w:val="EPMNumberedcopy"/>
        <w:tabs>
          <w:tab w:val="clear" w:pos="284"/>
          <w:tab w:val="clear" w:pos="567"/>
          <w:tab w:val="left" w:pos="709"/>
        </w:tabs>
        <w:ind w:left="426" w:hanging="426"/>
      </w:pPr>
      <w:r>
        <w:t xml:space="preserve">Carry out research for matters </w:t>
      </w:r>
      <w:proofErr w:type="gramStart"/>
      <w:r>
        <w:t>arising</w:t>
      </w:r>
      <w:proofErr w:type="gramEnd"/>
    </w:p>
    <w:p w14:paraId="4605E1F2" w14:textId="30E1BCFD" w:rsidR="00005A6F" w:rsidRDefault="00005A6F" w:rsidP="00AD1278">
      <w:pPr>
        <w:pStyle w:val="EPMNumberedcopy"/>
        <w:tabs>
          <w:tab w:val="clear" w:pos="284"/>
          <w:tab w:val="clear" w:pos="567"/>
          <w:tab w:val="left" w:pos="709"/>
        </w:tabs>
        <w:ind w:left="426" w:hanging="426"/>
      </w:pPr>
      <w:r>
        <w:t xml:space="preserve">Produce minutes of meetings and circulate to relevant </w:t>
      </w:r>
      <w:proofErr w:type="gramStart"/>
      <w:r>
        <w:t>members</w:t>
      </w:r>
      <w:proofErr w:type="gramEnd"/>
    </w:p>
    <w:p w14:paraId="78B07CC5" w14:textId="0351062B" w:rsidR="00005A6F" w:rsidRDefault="00005A6F" w:rsidP="00AD1278">
      <w:pPr>
        <w:pStyle w:val="EPMNumberedcopy"/>
        <w:tabs>
          <w:tab w:val="clear" w:pos="284"/>
          <w:tab w:val="clear" w:pos="567"/>
          <w:tab w:val="left" w:pos="709"/>
        </w:tabs>
        <w:ind w:left="426" w:hanging="426"/>
      </w:pPr>
      <w:r>
        <w:t xml:space="preserve">Deal with all mail and keep a record of </w:t>
      </w:r>
      <w:proofErr w:type="gramStart"/>
      <w:r>
        <w:t>expenditure</w:t>
      </w:r>
      <w:proofErr w:type="gramEnd"/>
    </w:p>
    <w:p w14:paraId="091A8FCE" w14:textId="7ABA8647" w:rsidR="009E0406" w:rsidRDefault="00005A6F" w:rsidP="00AD1278">
      <w:pPr>
        <w:pStyle w:val="EPMNumberedcopy"/>
        <w:tabs>
          <w:tab w:val="clear" w:pos="284"/>
          <w:tab w:val="clear" w:pos="567"/>
          <w:tab w:val="left" w:pos="709"/>
        </w:tabs>
        <w:ind w:left="426" w:hanging="426"/>
      </w:pPr>
      <w:r>
        <w:t xml:space="preserve">Keep abreast of current trends, legislation, </w:t>
      </w:r>
      <w:proofErr w:type="gramStart"/>
      <w:r>
        <w:t>policies</w:t>
      </w:r>
      <w:proofErr w:type="gramEnd"/>
      <w:r>
        <w:t xml:space="preserve"> and procedures in order to keep the governing body informed and up to date.</w:t>
      </w:r>
    </w:p>
    <w:p w14:paraId="1B3AE6C4" w14:textId="77777777" w:rsidR="00AD1278" w:rsidRDefault="00AD1278" w:rsidP="00AD1278">
      <w:pPr>
        <w:pStyle w:val="EPMSubheading2"/>
      </w:pPr>
      <w:r>
        <w:t>Clerical</w:t>
      </w:r>
    </w:p>
    <w:p w14:paraId="3DB3B01D" w14:textId="3FEE7CA2" w:rsidR="00AD1278" w:rsidRDefault="00AD1278" w:rsidP="00AD1278">
      <w:pPr>
        <w:pStyle w:val="EPMNumberedcopy"/>
        <w:numPr>
          <w:ilvl w:val="0"/>
          <w:numId w:val="21"/>
        </w:numPr>
        <w:tabs>
          <w:tab w:val="clear" w:pos="284"/>
          <w:tab w:val="clear" w:pos="567"/>
          <w:tab w:val="left" w:pos="426"/>
        </w:tabs>
        <w:ind w:left="426" w:hanging="426"/>
      </w:pPr>
      <w:r>
        <w:t xml:space="preserve">Ensure the effective reception of all visitors and telephone enquiries to the </w:t>
      </w:r>
      <w:proofErr w:type="gramStart"/>
      <w:r>
        <w:t>school</w:t>
      </w:r>
      <w:proofErr w:type="gramEnd"/>
    </w:p>
    <w:p w14:paraId="69F960F7" w14:textId="3FCA4B85" w:rsidR="00AD1278" w:rsidRDefault="00AD1278" w:rsidP="00AD1278">
      <w:pPr>
        <w:pStyle w:val="EPMNumberedcopy"/>
        <w:tabs>
          <w:tab w:val="clear" w:pos="284"/>
          <w:tab w:val="clear" w:pos="567"/>
          <w:tab w:val="left" w:pos="426"/>
        </w:tabs>
        <w:ind w:left="426" w:hanging="426"/>
      </w:pPr>
      <w:r>
        <w:t>Open and deal with mail.</w:t>
      </w:r>
    </w:p>
    <w:p w14:paraId="57CDCCC4" w14:textId="644E042C" w:rsidR="00AD1278" w:rsidRDefault="00AD1278" w:rsidP="00AD1278">
      <w:pPr>
        <w:pStyle w:val="EPMNumberedcopy"/>
        <w:tabs>
          <w:tab w:val="clear" w:pos="284"/>
          <w:tab w:val="clear" w:pos="567"/>
          <w:tab w:val="left" w:pos="426"/>
        </w:tabs>
        <w:ind w:left="426" w:hanging="426"/>
      </w:pPr>
      <w:r>
        <w:t xml:space="preserve">Completing returns to the LEA, </w:t>
      </w:r>
      <w:proofErr w:type="gramStart"/>
      <w:r>
        <w:t>i.e.</w:t>
      </w:r>
      <w:proofErr w:type="gramEnd"/>
      <w:r>
        <w:t xml:space="preserve"> Form 7, accident forms, sickness returns, etc</w:t>
      </w:r>
    </w:p>
    <w:p w14:paraId="5203B90E" w14:textId="031355CF" w:rsidR="00AD1278" w:rsidRDefault="00AD1278" w:rsidP="00AD1278">
      <w:pPr>
        <w:pStyle w:val="EPMNumberedcopy"/>
        <w:tabs>
          <w:tab w:val="clear" w:pos="284"/>
          <w:tab w:val="clear" w:pos="567"/>
          <w:tab w:val="left" w:pos="426"/>
        </w:tabs>
        <w:ind w:left="426" w:hanging="426"/>
      </w:pPr>
      <w:r>
        <w:t xml:space="preserve">Maintain filing </w:t>
      </w:r>
      <w:proofErr w:type="gramStart"/>
      <w:r>
        <w:t>systems</w:t>
      </w:r>
      <w:proofErr w:type="gramEnd"/>
    </w:p>
    <w:p w14:paraId="60BE554A" w14:textId="200302F9" w:rsidR="00256AC9" w:rsidRDefault="00AD1278" w:rsidP="00AD1278">
      <w:pPr>
        <w:pStyle w:val="EPMNumberedcopy"/>
        <w:tabs>
          <w:tab w:val="clear" w:pos="284"/>
          <w:tab w:val="clear" w:pos="567"/>
          <w:tab w:val="left" w:pos="426"/>
        </w:tabs>
        <w:ind w:left="426" w:hanging="426"/>
      </w:pPr>
      <w:r>
        <w:t>Administer First Aid</w:t>
      </w:r>
    </w:p>
    <w:p w14:paraId="2E95CF05" w14:textId="77777777" w:rsidR="00AD1278" w:rsidRPr="00470F08" w:rsidRDefault="00AD1278" w:rsidP="00AD1278">
      <w:pPr>
        <w:pStyle w:val="EPMNumberedcopy"/>
        <w:numPr>
          <w:ilvl w:val="0"/>
          <w:numId w:val="0"/>
        </w:numPr>
        <w:tabs>
          <w:tab w:val="clear" w:pos="284"/>
          <w:tab w:val="clear" w:pos="567"/>
          <w:tab w:val="left" w:pos="426"/>
        </w:tabs>
        <w:ind w:left="357" w:hanging="357"/>
      </w:pPr>
    </w:p>
    <w:sectPr w:rsidR="00AD1278" w:rsidRPr="00470F08"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EAB1B" w14:textId="77777777" w:rsidR="00B1623A" w:rsidRDefault="00B1623A" w:rsidP="002C1565">
      <w:r>
        <w:separator/>
      </w:r>
    </w:p>
  </w:endnote>
  <w:endnote w:type="continuationSeparator" w:id="0">
    <w:p w14:paraId="1501FE7F" w14:textId="77777777" w:rsidR="00B1623A" w:rsidRDefault="00B1623A" w:rsidP="002C1565">
      <w:r>
        <w:continuationSeparator/>
      </w:r>
    </w:p>
  </w:endnote>
  <w:endnote w:type="continuationNotice" w:id="1">
    <w:p w14:paraId="241F1A3C" w14:textId="77777777" w:rsidR="00B1623A" w:rsidRDefault="00B16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E6429" w14:textId="77777777" w:rsidR="00B1623A" w:rsidRDefault="00B1623A" w:rsidP="002C1565">
      <w:r>
        <w:separator/>
      </w:r>
    </w:p>
  </w:footnote>
  <w:footnote w:type="continuationSeparator" w:id="0">
    <w:p w14:paraId="7B570502" w14:textId="77777777" w:rsidR="00B1623A" w:rsidRDefault="00B1623A" w:rsidP="002C1565">
      <w:r>
        <w:continuationSeparator/>
      </w:r>
    </w:p>
  </w:footnote>
  <w:footnote w:type="continuationNotice" w:id="1">
    <w:p w14:paraId="378AD9A4" w14:textId="77777777" w:rsidR="00B1623A" w:rsidRDefault="00B162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207259404">
    <w:abstractNumId w:val="2"/>
    <w:lvlOverride w:ilvl="0">
      <w:startOverride w:val="1"/>
    </w:lvlOverride>
  </w:num>
  <w:num w:numId="19" w16cid:durableId="933051035">
    <w:abstractNumId w:val="2"/>
    <w:lvlOverride w:ilvl="0">
      <w:startOverride w:val="1"/>
    </w:lvlOverride>
  </w:num>
  <w:num w:numId="20" w16cid:durableId="1092119450">
    <w:abstractNumId w:val="2"/>
    <w:lvlOverride w:ilvl="0">
      <w:startOverride w:val="1"/>
    </w:lvlOverride>
  </w:num>
  <w:num w:numId="21" w16cid:durableId="855197811">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05A6F"/>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B39EF"/>
    <w:rsid w:val="001C0B5D"/>
    <w:rsid w:val="001C7B1E"/>
    <w:rsid w:val="001E6BFE"/>
    <w:rsid w:val="00202E5E"/>
    <w:rsid w:val="0020630D"/>
    <w:rsid w:val="00211462"/>
    <w:rsid w:val="00233792"/>
    <w:rsid w:val="0023592D"/>
    <w:rsid w:val="0024339B"/>
    <w:rsid w:val="00253F82"/>
    <w:rsid w:val="00256AC9"/>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D650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0F08"/>
    <w:rsid w:val="00474C02"/>
    <w:rsid w:val="004A09F4"/>
    <w:rsid w:val="004B06D6"/>
    <w:rsid w:val="004D14D6"/>
    <w:rsid w:val="004E7180"/>
    <w:rsid w:val="00506A52"/>
    <w:rsid w:val="005074CF"/>
    <w:rsid w:val="00512C09"/>
    <w:rsid w:val="005135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07A7"/>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E0406"/>
    <w:rsid w:val="009F46DB"/>
    <w:rsid w:val="009F6988"/>
    <w:rsid w:val="00A01F7C"/>
    <w:rsid w:val="00A24DEE"/>
    <w:rsid w:val="00A31C48"/>
    <w:rsid w:val="00A43BDD"/>
    <w:rsid w:val="00A45D24"/>
    <w:rsid w:val="00A56814"/>
    <w:rsid w:val="00A606CC"/>
    <w:rsid w:val="00A7502D"/>
    <w:rsid w:val="00A85545"/>
    <w:rsid w:val="00A85732"/>
    <w:rsid w:val="00A905D0"/>
    <w:rsid w:val="00A96732"/>
    <w:rsid w:val="00A97C4C"/>
    <w:rsid w:val="00AA5AB6"/>
    <w:rsid w:val="00AA77EC"/>
    <w:rsid w:val="00AB3286"/>
    <w:rsid w:val="00AB59B6"/>
    <w:rsid w:val="00AD0DE2"/>
    <w:rsid w:val="00AD1278"/>
    <w:rsid w:val="00AE2D2C"/>
    <w:rsid w:val="00AE3375"/>
    <w:rsid w:val="00AE371E"/>
    <w:rsid w:val="00AE6E21"/>
    <w:rsid w:val="00AF40EF"/>
    <w:rsid w:val="00B03004"/>
    <w:rsid w:val="00B031AA"/>
    <w:rsid w:val="00B0644B"/>
    <w:rsid w:val="00B1623A"/>
    <w:rsid w:val="00B16C6E"/>
    <w:rsid w:val="00B3029C"/>
    <w:rsid w:val="00B31960"/>
    <w:rsid w:val="00B31D09"/>
    <w:rsid w:val="00B52014"/>
    <w:rsid w:val="00B66E73"/>
    <w:rsid w:val="00B76064"/>
    <w:rsid w:val="00B82F82"/>
    <w:rsid w:val="00B94FD5"/>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42DA"/>
    <w:rsid w:val="00D96BEF"/>
    <w:rsid w:val="00DC4A06"/>
    <w:rsid w:val="00DC5684"/>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05B60"/>
    <w:rsid w:val="00F10C5F"/>
    <w:rsid w:val="00F13DD1"/>
    <w:rsid w:val="00F17EA3"/>
    <w:rsid w:val="00F30DD3"/>
    <w:rsid w:val="00F326B6"/>
    <w:rsid w:val="00F3311D"/>
    <w:rsid w:val="00F43F11"/>
    <w:rsid w:val="00F44082"/>
    <w:rsid w:val="00F51696"/>
    <w:rsid w:val="00F560D0"/>
    <w:rsid w:val="00F57BCF"/>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1B39EF"/>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1B39EF"/>
    <w:pPr>
      <w:spacing w:after="240" w:line="320" w:lineRule="exact"/>
    </w:pPr>
    <w:rPr>
      <w:rFonts w:ascii="Arial" w:hAnsi="Arial" w:cs="Arial"/>
      <w:b/>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1B39EF"/>
    <w:pPr>
      <w:spacing w:before="48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A606CC"/>
    <w:pPr>
      <w:spacing w:before="240"/>
    </w:pPr>
    <w:rPr>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1B39EF"/>
    <w:pPr>
      <w:spacing w:before="60" w:after="60"/>
    </w:pPr>
    <w:rPr>
      <w:b/>
      <w:bCs/>
    </w:rPr>
  </w:style>
  <w:style w:type="character" w:customStyle="1" w:styleId="EPMTextstyleChar">
    <w:name w:val="EPM Text style Char"/>
    <w:basedOn w:val="DefaultParagraphFont"/>
    <w:link w:val="EPMTextstyle"/>
    <w:rsid w:val="001B39EF"/>
    <w:rPr>
      <w:rFonts w:ascii="Arial" w:hAnsi="Arial"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1B39EF"/>
    <w:rPr>
      <w:rFonts w:ascii="Arial" w:hAnsi="Arial" w:cs="Arial"/>
      <w:b/>
      <w:bCs/>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1B39EF"/>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7</cp:revision>
  <dcterms:created xsi:type="dcterms:W3CDTF">2023-04-13T10:58:00Z</dcterms:created>
  <dcterms:modified xsi:type="dcterms:W3CDTF">2023-04-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